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470F7" w14:textId="313C6DC9" w:rsidR="001A05CE" w:rsidRPr="00290A61" w:rsidRDefault="005464A1" w:rsidP="005464A1">
      <w:pPr>
        <w:pStyle w:val="NormalWeb"/>
        <w:spacing w:before="0" w:beforeAutospacing="0" w:after="0" w:afterAutospacing="0"/>
        <w:jc w:val="both"/>
        <w:rPr>
          <w:rFonts w:asciiTheme="minorHAnsi" w:eastAsia="+mn-ea" w:hAnsiTheme="minorHAnsi" w:cstheme="minorHAnsi"/>
          <w:color w:val="767171" w:themeColor="background2" w:themeShade="80"/>
          <w:kern w:val="24"/>
          <w:sz w:val="40"/>
          <w:szCs w:val="40"/>
          <w:lang w:val="en-US"/>
        </w:rPr>
      </w:pPr>
      <w:r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Semin</w:t>
      </w:r>
      <w:r w:rsidR="0013416A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ar</w:t>
      </w:r>
      <w:r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 xml:space="preserve"> 2 </w:t>
      </w:r>
      <w:r w:rsidR="001B66A5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–</w:t>
      </w:r>
      <w:r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 xml:space="preserve"> </w:t>
      </w:r>
      <w:r w:rsidR="001B66A5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Osmolarit</w:t>
      </w:r>
      <w:r w:rsidR="0013416A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y</w:t>
      </w:r>
      <w:r w:rsidR="001B66A5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, d</w:t>
      </w:r>
      <w:r w:rsidR="009E66D3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if</w:t>
      </w:r>
      <w:r w:rsidR="0013416A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fusion</w:t>
      </w:r>
      <w:r w:rsidR="001B66A5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,</w:t>
      </w:r>
      <w:r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 xml:space="preserve"> m</w:t>
      </w:r>
      <w:r w:rsidR="00E20BD2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embr</w:t>
      </w:r>
      <w:r w:rsid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a</w:t>
      </w:r>
      <w:r w:rsidR="00E20BD2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n</w:t>
      </w:r>
      <w:r w:rsidR="0013416A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e</w:t>
      </w:r>
      <w:r w:rsidR="00E20BD2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 xml:space="preserve"> transport a</w:t>
      </w:r>
      <w:r w:rsidR="0013416A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nd</w:t>
      </w:r>
      <w:r w:rsidR="00E20BD2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 xml:space="preserve"> </w:t>
      </w:r>
      <w:r w:rsidR="0013416A" w:rsidRPr="00290A61">
        <w:rPr>
          <w:rFonts w:asciiTheme="minorHAnsi" w:eastAsia="+mn-ea" w:hAnsiTheme="minorHAnsi" w:cstheme="minorHAnsi"/>
          <w:b/>
          <w:color w:val="ED1C29"/>
          <w:kern w:val="24"/>
          <w:sz w:val="40"/>
          <w:szCs w:val="40"/>
          <w:lang w:val="en-US"/>
        </w:rPr>
        <w:t>resting membrane potential</w:t>
      </w:r>
      <w:r w:rsidR="00B53ACD" w:rsidRPr="00290A61">
        <w:rPr>
          <w:rFonts w:asciiTheme="minorHAnsi" w:eastAsia="+mn-ea" w:hAnsiTheme="minorHAnsi" w:cstheme="minorHAnsi"/>
          <w:b/>
          <w:color w:val="FF0000"/>
          <w:kern w:val="24"/>
          <w:sz w:val="40"/>
          <w:szCs w:val="40"/>
          <w:lang w:val="en-US"/>
        </w:rPr>
        <w:t xml:space="preserve"> – Student</w:t>
      </w:r>
      <w:r w:rsidR="0013416A" w:rsidRPr="00290A61">
        <w:rPr>
          <w:rFonts w:asciiTheme="minorHAnsi" w:eastAsia="+mn-ea" w:hAnsiTheme="minorHAnsi" w:cstheme="minorHAnsi"/>
          <w:b/>
          <w:color w:val="FF0000"/>
          <w:kern w:val="24"/>
          <w:sz w:val="40"/>
          <w:szCs w:val="40"/>
          <w:lang w:val="en-US"/>
        </w:rPr>
        <w:t>’s</w:t>
      </w:r>
      <w:r w:rsidR="00BF4DCA" w:rsidRPr="00290A61">
        <w:rPr>
          <w:rFonts w:asciiTheme="minorHAnsi" w:eastAsia="+mn-ea" w:hAnsiTheme="minorHAnsi" w:cstheme="minorHAnsi"/>
          <w:b/>
          <w:color w:val="FF0000"/>
          <w:kern w:val="24"/>
          <w:sz w:val="40"/>
          <w:szCs w:val="40"/>
          <w:lang w:val="en-US"/>
        </w:rPr>
        <w:t xml:space="preserve"> proto</w:t>
      </w:r>
      <w:r w:rsidR="0013416A" w:rsidRPr="00290A61">
        <w:rPr>
          <w:rFonts w:asciiTheme="minorHAnsi" w:eastAsia="+mn-ea" w:hAnsiTheme="minorHAnsi" w:cstheme="minorHAnsi"/>
          <w:b/>
          <w:color w:val="FF0000"/>
          <w:kern w:val="24"/>
          <w:sz w:val="40"/>
          <w:szCs w:val="40"/>
          <w:lang w:val="en-US"/>
        </w:rPr>
        <w:t>col</w:t>
      </w:r>
    </w:p>
    <w:p w14:paraId="1B916765" w14:textId="77777777" w:rsidR="001A05CE" w:rsidRPr="00290A61" w:rsidRDefault="001A05CE" w:rsidP="005464A1">
      <w:pPr>
        <w:pStyle w:val="NormalWeb"/>
        <w:spacing w:before="200" w:beforeAutospacing="0" w:after="0" w:afterAutospacing="0" w:line="216" w:lineRule="auto"/>
        <w:jc w:val="both"/>
        <w:rPr>
          <w:rFonts w:asciiTheme="minorHAnsi" w:eastAsia="+mn-ea" w:hAnsiTheme="minorHAnsi" w:cstheme="minorHAnsi"/>
          <w:color w:val="616161"/>
          <w:kern w:val="24"/>
          <w:sz w:val="32"/>
          <w:szCs w:val="32"/>
          <w:lang w:val="en-US"/>
        </w:rPr>
      </w:pPr>
    </w:p>
    <w:p w14:paraId="596B0F85" w14:textId="615AE7B6" w:rsidR="00BF4DCA" w:rsidRPr="00290A61" w:rsidRDefault="005464A1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290A61">
        <w:rPr>
          <w:rFonts w:cstheme="minorHAnsi"/>
          <w:b/>
          <w:sz w:val="28"/>
          <w:szCs w:val="28"/>
          <w:lang w:val="en-US"/>
        </w:rPr>
        <w:t>1. T</w:t>
      </w:r>
      <w:r w:rsidR="00BF4DCA" w:rsidRPr="00290A61">
        <w:rPr>
          <w:rFonts w:cstheme="minorHAnsi"/>
          <w:b/>
          <w:sz w:val="28"/>
          <w:szCs w:val="28"/>
          <w:lang w:val="en-US"/>
        </w:rPr>
        <w:t xml:space="preserve">ransport </w:t>
      </w:r>
      <w:r w:rsidR="0013416A" w:rsidRPr="00290A61">
        <w:rPr>
          <w:rFonts w:cstheme="minorHAnsi"/>
          <w:b/>
          <w:sz w:val="28"/>
          <w:szCs w:val="28"/>
          <w:lang w:val="en-US"/>
        </w:rPr>
        <w:t>across the membrane</w:t>
      </w:r>
      <w:r w:rsidR="00BF4DCA" w:rsidRPr="00290A61">
        <w:rPr>
          <w:rFonts w:cstheme="minorHAnsi"/>
          <w:b/>
          <w:sz w:val="28"/>
          <w:szCs w:val="28"/>
          <w:lang w:val="en-US"/>
        </w:rPr>
        <w:t xml:space="preserve"> </w:t>
      </w:r>
    </w:p>
    <w:p w14:paraId="56006DC5" w14:textId="1DB6CF22" w:rsidR="0013416A" w:rsidRPr="00290A61" w:rsidRDefault="0013416A" w:rsidP="005464A1">
      <w:pPr>
        <w:spacing w:before="120"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290A61">
        <w:rPr>
          <w:rFonts w:cstheme="minorHAnsi"/>
          <w:sz w:val="24"/>
          <w:szCs w:val="24"/>
          <w:lang w:val="en-US"/>
        </w:rPr>
        <w:t xml:space="preserve">in groups, solve the transport puzzle and </w:t>
      </w:r>
      <w:r w:rsidR="00290A61">
        <w:rPr>
          <w:rFonts w:cstheme="minorHAnsi"/>
          <w:sz w:val="24"/>
          <w:szCs w:val="24"/>
          <w:lang w:val="en-US"/>
        </w:rPr>
        <w:t>note it</w:t>
      </w:r>
      <w:r w:rsidR="0045736E">
        <w:rPr>
          <w:rFonts w:cstheme="minorHAnsi"/>
          <w:sz w:val="24"/>
          <w:szCs w:val="24"/>
          <w:lang w:val="en-US"/>
        </w:rPr>
        <w:t xml:space="preserve"> down</w:t>
      </w:r>
    </w:p>
    <w:p w14:paraId="6B2678F6" w14:textId="0944675E" w:rsidR="00BF4DCA" w:rsidRPr="00290A61" w:rsidRDefault="00290A61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  <w:r w:rsidRPr="00290A61">
        <w:rPr>
          <w:rFonts w:cstheme="minorHAnsi"/>
          <w:sz w:val="24"/>
          <w:szCs w:val="24"/>
          <w:lang w:val="en-US"/>
        </w:rPr>
        <w:t>add energy consumption Yes/No + individual examples of transported molecules</w:t>
      </w:r>
    </w:p>
    <w:p w14:paraId="6EDAE1D3" w14:textId="5E16454D" w:rsidR="00BF4DCA" w:rsidRPr="00290A6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176D794F" w14:textId="5DD39979" w:rsidR="00BF4DCA" w:rsidRPr="00290A6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19B3A5A1" w14:textId="1BE5CFD5" w:rsidR="00BF4DCA" w:rsidRPr="00290A6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5A62D6A6" w14:textId="1CD187F5" w:rsidR="00BF4DCA" w:rsidRPr="00290A6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2D5979D4" w14:textId="5CA379DA" w:rsidR="00BF4DCA" w:rsidRPr="00290A6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0686971C" w14:textId="745FCAC3" w:rsidR="00BF4DCA" w:rsidRPr="00290A6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19F28085" w14:textId="07393487" w:rsidR="00BF4DCA" w:rsidRPr="00290A6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3388CF42" w14:textId="2283E4AE" w:rsidR="00BF4DCA" w:rsidRPr="00290A61" w:rsidRDefault="00BF4DCA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14D23751" w14:textId="42F77C5E" w:rsidR="00BF4DCA" w:rsidRPr="00290A61" w:rsidRDefault="005464A1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290A61">
        <w:rPr>
          <w:rFonts w:cstheme="minorHAnsi"/>
          <w:b/>
          <w:sz w:val="28"/>
          <w:szCs w:val="28"/>
          <w:lang w:val="en-US"/>
        </w:rPr>
        <w:t>2</w:t>
      </w:r>
      <w:r w:rsidR="00D60903" w:rsidRPr="00290A61">
        <w:rPr>
          <w:rFonts w:cstheme="minorHAnsi"/>
          <w:b/>
          <w:sz w:val="28"/>
          <w:szCs w:val="28"/>
          <w:lang w:val="en-US"/>
        </w:rPr>
        <w:t xml:space="preserve">. </w:t>
      </w:r>
      <w:r w:rsidR="009A1CF7" w:rsidRPr="00290A61">
        <w:rPr>
          <w:rFonts w:cstheme="minorHAnsi"/>
          <w:b/>
          <w:sz w:val="28"/>
          <w:szCs w:val="28"/>
          <w:lang w:val="en-US"/>
        </w:rPr>
        <w:t>Osm</w:t>
      </w:r>
      <w:r w:rsidR="00290A61">
        <w:rPr>
          <w:rFonts w:cstheme="minorHAnsi"/>
          <w:b/>
          <w:sz w:val="28"/>
          <w:szCs w:val="28"/>
          <w:lang w:val="en-US"/>
        </w:rPr>
        <w:t>osis</w:t>
      </w:r>
      <w:r w:rsidR="00BF4DCA" w:rsidRPr="00290A61">
        <w:rPr>
          <w:rFonts w:cstheme="minorHAnsi"/>
          <w:b/>
          <w:sz w:val="28"/>
          <w:szCs w:val="28"/>
          <w:lang w:val="en-US"/>
        </w:rPr>
        <w:t xml:space="preserve"> </w:t>
      </w:r>
      <w:r w:rsidR="00FE40C5" w:rsidRPr="00290A61">
        <w:rPr>
          <w:rFonts w:cstheme="minorHAnsi"/>
          <w:b/>
          <w:sz w:val="28"/>
          <w:szCs w:val="28"/>
          <w:lang w:val="en-US"/>
        </w:rPr>
        <w:t>- program</w:t>
      </w:r>
    </w:p>
    <w:p w14:paraId="494E006A" w14:textId="77777777" w:rsidR="00290A61" w:rsidRDefault="00290A61" w:rsidP="005464A1">
      <w:pPr>
        <w:spacing w:before="120"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290A61">
        <w:rPr>
          <w:rFonts w:cstheme="minorHAnsi"/>
          <w:sz w:val="24"/>
          <w:szCs w:val="24"/>
          <w:lang w:val="en-US"/>
        </w:rPr>
        <w:t>How does a significant change in the concentration of low molecular weight organic substances affect the movement of water across the membrane?</w:t>
      </w:r>
    </w:p>
    <w:p w14:paraId="362F4CF6" w14:textId="2115F00B" w:rsidR="00510651" w:rsidRPr="00290A61" w:rsidRDefault="0099279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  <w:r w:rsidRPr="00992793">
        <w:rPr>
          <w:rFonts w:cstheme="minorHAnsi"/>
          <w:sz w:val="24"/>
          <w:szCs w:val="28"/>
          <w:lang w:val="en-US"/>
        </w:rPr>
        <w:t>Draw the changes in volume and osmolarity of intracellular and extracellular fluids</w:t>
      </w:r>
      <w:r w:rsidR="00FE40C5" w:rsidRPr="00290A61">
        <w:rPr>
          <w:rFonts w:cstheme="minorHAnsi"/>
          <w:sz w:val="24"/>
          <w:szCs w:val="28"/>
          <w:lang w:val="en-US"/>
        </w:rPr>
        <w:t>:</w:t>
      </w:r>
      <w:r w:rsidR="00510651" w:rsidRPr="00290A61">
        <w:rPr>
          <w:rFonts w:cstheme="minorHAnsi"/>
          <w:sz w:val="24"/>
          <w:szCs w:val="28"/>
          <w:lang w:val="en-US"/>
        </w:rPr>
        <w:t xml:space="preserve"> </w:t>
      </w:r>
    </w:p>
    <w:p w14:paraId="335113B0" w14:textId="0955678C" w:rsidR="00510651" w:rsidRPr="00290A61" w:rsidRDefault="00992793" w:rsidP="005464A1">
      <w:pPr>
        <w:pStyle w:val="ListParagraph"/>
        <w:numPr>
          <w:ilvl w:val="0"/>
          <w:numId w:val="24"/>
        </w:numPr>
        <w:spacing w:before="120" w:after="0" w:line="240" w:lineRule="auto"/>
        <w:ind w:left="0" w:firstLine="0"/>
        <w:jc w:val="both"/>
        <w:rPr>
          <w:rFonts w:cstheme="minorHAnsi"/>
          <w:sz w:val="24"/>
          <w:szCs w:val="28"/>
          <w:lang w:val="en-US"/>
        </w:rPr>
      </w:pPr>
      <w:r w:rsidRPr="00992793">
        <w:rPr>
          <w:rFonts w:cstheme="minorHAnsi"/>
          <w:sz w:val="24"/>
          <w:szCs w:val="28"/>
          <w:lang w:val="en-US"/>
        </w:rPr>
        <w:t>After infusion of 1l of 10% glucose solution (after reaching osmotic balance)?</w:t>
      </w:r>
      <w:r w:rsidR="00510651" w:rsidRPr="00290A61">
        <w:rPr>
          <w:rFonts w:cstheme="minorHAnsi"/>
          <w:sz w:val="24"/>
          <w:szCs w:val="28"/>
          <w:lang w:val="en-US"/>
        </w:rPr>
        <w:t xml:space="preserve"> </w:t>
      </w:r>
    </w:p>
    <w:p w14:paraId="00F88F36" w14:textId="26D454D8" w:rsidR="00D60903" w:rsidRPr="00290A61" w:rsidRDefault="00D6090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3AC79E7D" w14:textId="403FE1B2" w:rsidR="00D60903" w:rsidRPr="00290A61" w:rsidRDefault="00C548F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  <w:r w:rsidRPr="00290A61">
        <w:rPr>
          <w:rFonts w:cstheme="minorHAnsi"/>
          <w:noProof/>
          <w:sz w:val="24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C6811E7" wp14:editId="0C7F76A0">
                <wp:simplePos x="0" y="0"/>
                <wp:positionH relativeFrom="column">
                  <wp:posOffset>2522220</wp:posOffset>
                </wp:positionH>
                <wp:positionV relativeFrom="paragraph">
                  <wp:posOffset>242570</wp:posOffset>
                </wp:positionV>
                <wp:extent cx="365760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2B2C37" w14:textId="6281DCB2" w:rsidR="00C548F3" w:rsidRPr="00C548F3" w:rsidRDefault="00C548F3" w:rsidP="00C548F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6811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8.6pt;margin-top:19.1pt;width:28.8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" filled="f" stroked="f">
                <v:textbox style="mso-fit-shape-to-text:t">
                  <w:txbxContent>
                    <w:p w14:paraId="282B2C37" w14:textId="6281DCB2" w:rsidR="00C548F3" w:rsidRPr="00C548F3" w:rsidRDefault="00C548F3" w:rsidP="00C548F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0A61">
        <w:rPr>
          <w:rFonts w:cstheme="minorHAnsi"/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3BE1B4" wp14:editId="4FF0BAB0">
                <wp:simplePos x="0" y="0"/>
                <wp:positionH relativeFrom="column">
                  <wp:posOffset>2522220</wp:posOffset>
                </wp:positionH>
                <wp:positionV relativeFrom="paragraph">
                  <wp:posOffset>227330</wp:posOffset>
                </wp:positionV>
                <wp:extent cx="800100" cy="1348740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0844C" id="Rectangle 2" o:spid="_x0000_s1026" style="position:absolute;margin-left:198.6pt;margin-top:17.9pt;width:63pt;height:10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" filled="f" strokecolor="black [3213]" strokeweight="1pt"/>
            </w:pict>
          </mc:Fallback>
        </mc:AlternateContent>
      </w:r>
      <w:r w:rsidRPr="00290A61">
        <w:rPr>
          <w:rFonts w:cstheme="minorHAnsi"/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627322" wp14:editId="25B2B41F">
                <wp:simplePos x="0" y="0"/>
                <wp:positionH relativeFrom="column">
                  <wp:posOffset>594360</wp:posOffset>
                </wp:positionH>
                <wp:positionV relativeFrom="paragraph">
                  <wp:posOffset>227330</wp:posOffset>
                </wp:positionV>
                <wp:extent cx="1928718" cy="1348740"/>
                <wp:effectExtent l="0" t="0" r="14605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8718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A81AB" id="Rectangle 1" o:spid="_x0000_s1026" style="position:absolute;margin-left:46.8pt;margin-top:17.9pt;width:151.85pt;height:10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" filled="f" strokecolor="black [3213]" strokeweight="1pt"/>
            </w:pict>
          </mc:Fallback>
        </mc:AlternateContent>
      </w:r>
      <w:r w:rsidRPr="00290A61">
        <w:rPr>
          <w:rFonts w:cstheme="minorHAnsi"/>
          <w:noProof/>
          <w:sz w:val="24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E830433" wp14:editId="371522CD">
                <wp:simplePos x="0" y="0"/>
                <wp:positionH relativeFrom="column">
                  <wp:posOffset>594360</wp:posOffset>
                </wp:positionH>
                <wp:positionV relativeFrom="paragraph">
                  <wp:posOffset>227330</wp:posOffset>
                </wp:positionV>
                <wp:extent cx="36576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8ED81" w14:textId="1A283860" w:rsidR="00C548F3" w:rsidRPr="00C548F3" w:rsidRDefault="00C548F3">
                            <w:r w:rsidRPr="00C548F3"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830433" id="_x0000_s1027" type="#_x0000_t202" style="position:absolute;left:0;text-align:left;margin-left:46.8pt;margin-top:17.9pt;width:28.8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" filled="f" stroked="f">
                <v:textbox style="mso-fit-shape-to-text:t">
                  <w:txbxContent>
                    <w:p w14:paraId="00D8ED81" w14:textId="1A283860" w:rsidR="00C548F3" w:rsidRPr="00C548F3" w:rsidRDefault="00C548F3">
                      <w:r w:rsidRPr="00C548F3">
                        <w:t>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5A585B" w14:textId="083A1DDD" w:rsidR="008F13D4" w:rsidRPr="00290A61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08D6BF09" w14:textId="0F9A462D" w:rsidR="00C548F3" w:rsidRPr="00290A61" w:rsidRDefault="00C548F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23351A3C" w14:textId="473C3182" w:rsidR="008F13D4" w:rsidRPr="00290A61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6B442D87" w14:textId="31938410" w:rsidR="008F13D4" w:rsidRPr="00290A61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033E2292" w14:textId="01C0FCD5" w:rsidR="008F13D4" w:rsidRPr="00290A61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63B016ED" w14:textId="77777777" w:rsidR="008F13D4" w:rsidRPr="00290A61" w:rsidRDefault="008F13D4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45275D83" w14:textId="68DD8FAD" w:rsidR="00D60903" w:rsidRPr="00290A61" w:rsidRDefault="00D6090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3923E2C1" w14:textId="78A8DAA8" w:rsidR="00510651" w:rsidRPr="00290A61" w:rsidRDefault="00992793" w:rsidP="005464A1">
      <w:pPr>
        <w:pStyle w:val="ListParagraph"/>
        <w:numPr>
          <w:ilvl w:val="0"/>
          <w:numId w:val="24"/>
        </w:numPr>
        <w:spacing w:before="120" w:after="0" w:line="240" w:lineRule="auto"/>
        <w:ind w:left="0" w:firstLine="0"/>
        <w:jc w:val="both"/>
        <w:rPr>
          <w:rFonts w:cstheme="minorHAnsi"/>
          <w:sz w:val="24"/>
          <w:szCs w:val="28"/>
          <w:lang w:val="en-US"/>
        </w:rPr>
      </w:pPr>
      <w:r w:rsidRPr="00992793">
        <w:rPr>
          <w:rFonts w:cstheme="minorHAnsi"/>
          <w:sz w:val="24"/>
          <w:szCs w:val="28"/>
          <w:lang w:val="en-US"/>
        </w:rPr>
        <w:lastRenderedPageBreak/>
        <w:t>After infusion of 1l of 0.9% sodium chloride solution (after reaching osmotic balance)?</w:t>
      </w:r>
    </w:p>
    <w:p w14:paraId="3A6AF617" w14:textId="06935CED" w:rsidR="008E201F" w:rsidRPr="00290A61" w:rsidRDefault="008E201F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3BDE0675" w14:textId="6AB498BA" w:rsidR="008E201F" w:rsidRPr="00290A61" w:rsidRDefault="00C548F3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  <w:r w:rsidRPr="00290A61">
        <w:rPr>
          <w:rFonts w:cstheme="minorHAnsi"/>
          <w:noProof/>
          <w:sz w:val="24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3ED0A1B" wp14:editId="3B1E5659">
                <wp:simplePos x="0" y="0"/>
                <wp:positionH relativeFrom="column">
                  <wp:posOffset>2552700</wp:posOffset>
                </wp:positionH>
                <wp:positionV relativeFrom="paragraph">
                  <wp:posOffset>59690</wp:posOffset>
                </wp:positionV>
                <wp:extent cx="365760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A8D87" w14:textId="77777777" w:rsidR="00C548F3" w:rsidRPr="00C548F3" w:rsidRDefault="00C548F3" w:rsidP="00C548F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ED0A1B" id="_x0000_s1028" type="#_x0000_t202" style="position:absolute;left:0;text-align:left;margin-left:201pt;margin-top:4.7pt;width:28.8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" filled="f" stroked="f">
                <v:textbox style="mso-fit-shape-to-text:t">
                  <w:txbxContent>
                    <w:p w14:paraId="1E8A8D87" w14:textId="77777777" w:rsidR="00C548F3" w:rsidRPr="00C548F3" w:rsidRDefault="00C548F3" w:rsidP="00C548F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0A61">
        <w:rPr>
          <w:rFonts w:cstheme="minorHAnsi"/>
          <w:noProof/>
          <w:sz w:val="24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C2F936F" wp14:editId="2DD80AC8">
                <wp:simplePos x="0" y="0"/>
                <wp:positionH relativeFrom="column">
                  <wp:posOffset>624840</wp:posOffset>
                </wp:positionH>
                <wp:positionV relativeFrom="paragraph">
                  <wp:posOffset>64770</wp:posOffset>
                </wp:positionV>
                <wp:extent cx="365760" cy="14046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4F9C58" w14:textId="77777777" w:rsidR="00C548F3" w:rsidRPr="00C548F3" w:rsidRDefault="00C548F3" w:rsidP="00C548F3">
                            <w:r w:rsidRPr="00C548F3"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2F936F" id="_x0000_s1029" type="#_x0000_t202" style="position:absolute;left:0;text-align:left;margin-left:49.2pt;margin-top:5.1pt;width:28.8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" filled="f" stroked="f">
                <v:textbox style="mso-fit-shape-to-text:t">
                  <w:txbxContent>
                    <w:p w14:paraId="444F9C58" w14:textId="77777777" w:rsidR="00C548F3" w:rsidRPr="00C548F3" w:rsidRDefault="00C548F3" w:rsidP="00C548F3">
                      <w:r w:rsidRPr="00C548F3">
                        <w:t>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0A61">
        <w:rPr>
          <w:rFonts w:cstheme="minorHAnsi"/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26F5337" wp14:editId="7A498DD7">
                <wp:simplePos x="0" y="0"/>
                <wp:positionH relativeFrom="column">
                  <wp:posOffset>624840</wp:posOffset>
                </wp:positionH>
                <wp:positionV relativeFrom="paragraph">
                  <wp:posOffset>64770</wp:posOffset>
                </wp:positionV>
                <wp:extent cx="1928495" cy="1348740"/>
                <wp:effectExtent l="0" t="0" r="14605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8495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101764" id="Rectangle 11" o:spid="_x0000_s1026" style="position:absolute;margin-left:49.2pt;margin-top:5.1pt;width:151.85pt;height:106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" filled="f" strokecolor="black [3213]" strokeweight="1pt"/>
            </w:pict>
          </mc:Fallback>
        </mc:AlternateContent>
      </w:r>
      <w:r w:rsidRPr="00290A61">
        <w:rPr>
          <w:rFonts w:cstheme="minorHAnsi"/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80905D2" wp14:editId="37B6C8FE">
                <wp:simplePos x="0" y="0"/>
                <wp:positionH relativeFrom="column">
                  <wp:posOffset>2552700</wp:posOffset>
                </wp:positionH>
                <wp:positionV relativeFrom="paragraph">
                  <wp:posOffset>64770</wp:posOffset>
                </wp:positionV>
                <wp:extent cx="800100" cy="1348740"/>
                <wp:effectExtent l="0" t="0" r="1905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81E8CE" id="Rectangle 12" o:spid="_x0000_s1026" style="position:absolute;margin-left:201pt;margin-top:5.1pt;width:63pt;height:106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" filled="f" strokecolor="black [3213]" strokeweight="1pt"/>
            </w:pict>
          </mc:Fallback>
        </mc:AlternateContent>
      </w:r>
    </w:p>
    <w:p w14:paraId="0AF271AE" w14:textId="634351C5" w:rsidR="00FE40C5" w:rsidRPr="00290A61" w:rsidRDefault="00FE40C5" w:rsidP="005464A1">
      <w:pPr>
        <w:spacing w:before="120" w:after="0" w:line="240" w:lineRule="auto"/>
        <w:jc w:val="both"/>
        <w:rPr>
          <w:rFonts w:cstheme="minorHAnsi"/>
          <w:sz w:val="24"/>
          <w:szCs w:val="28"/>
          <w:lang w:val="en-US"/>
        </w:rPr>
      </w:pPr>
    </w:p>
    <w:p w14:paraId="21BCCED3" w14:textId="77777777" w:rsidR="00C548F3" w:rsidRPr="00290A61" w:rsidRDefault="00C548F3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240CB03F" w14:textId="77777777" w:rsidR="00C548F3" w:rsidRPr="00290A61" w:rsidRDefault="00C548F3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38A0373B" w14:textId="77777777" w:rsidR="00C548F3" w:rsidRPr="00290A61" w:rsidRDefault="00C548F3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72A1BFB8" w14:textId="6C6B3338" w:rsidR="00C548F3" w:rsidRPr="00290A61" w:rsidRDefault="00C548F3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6C97A4ED" w14:textId="013D4BB3" w:rsidR="000878FF" w:rsidRPr="00290A61" w:rsidRDefault="00992793" w:rsidP="000878FF">
      <w:pPr>
        <w:pStyle w:val="ListParagraph"/>
        <w:numPr>
          <w:ilvl w:val="0"/>
          <w:numId w:val="24"/>
        </w:numPr>
        <w:spacing w:before="120" w:after="0" w:line="240" w:lineRule="auto"/>
        <w:ind w:left="0" w:firstLine="0"/>
        <w:jc w:val="both"/>
        <w:rPr>
          <w:rFonts w:cstheme="minorHAnsi"/>
          <w:sz w:val="24"/>
          <w:szCs w:val="28"/>
          <w:lang w:val="en-US"/>
        </w:rPr>
      </w:pPr>
      <w:r w:rsidRPr="00992793">
        <w:rPr>
          <w:rFonts w:cstheme="minorHAnsi"/>
          <w:sz w:val="24"/>
          <w:szCs w:val="28"/>
          <w:lang w:val="en-US"/>
        </w:rPr>
        <w:t>After drinking 1 liter of pure water (after achieving osmotic balance)?</w:t>
      </w:r>
    </w:p>
    <w:p w14:paraId="67F99AA0" w14:textId="74C2EEC5" w:rsidR="00C548F3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290A61">
        <w:rPr>
          <w:rFonts w:cstheme="min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DC84445" wp14:editId="6B9CA55F">
                <wp:simplePos x="0" y="0"/>
                <wp:positionH relativeFrom="column">
                  <wp:posOffset>2560320</wp:posOffset>
                </wp:positionH>
                <wp:positionV relativeFrom="paragraph">
                  <wp:posOffset>250190</wp:posOffset>
                </wp:positionV>
                <wp:extent cx="800100" cy="1348740"/>
                <wp:effectExtent l="0" t="0" r="1905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23D0D2" id="Rectangle 4" o:spid="_x0000_s1026" style="position:absolute;margin-left:201.6pt;margin-top:19.7pt;width:63pt;height:106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" filled="f" strokecolor="black [3213]" strokeweight="1pt"/>
            </w:pict>
          </mc:Fallback>
        </mc:AlternateContent>
      </w:r>
      <w:r w:rsidRPr="00290A61">
        <w:rPr>
          <w:rFonts w:cstheme="min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902AF2D" wp14:editId="42B2CD19">
                <wp:simplePos x="0" y="0"/>
                <wp:positionH relativeFrom="column">
                  <wp:posOffset>2571750</wp:posOffset>
                </wp:positionH>
                <wp:positionV relativeFrom="paragraph">
                  <wp:posOffset>259080</wp:posOffset>
                </wp:positionV>
                <wp:extent cx="365760" cy="386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86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7BC6E" w14:textId="77777777" w:rsidR="000878FF" w:rsidRPr="00C548F3" w:rsidRDefault="000878FF" w:rsidP="000878F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02AF2D" id="_x0000_s1030" type="#_x0000_t202" style="position:absolute;left:0;text-align:left;margin-left:202.5pt;margin-top:20.4pt;width:28.8pt;height:30.4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" filled="f" stroked="f">
                <v:textbox style="mso-fit-shape-to-text:t">
                  <w:txbxContent>
                    <w:p w14:paraId="4597BC6E" w14:textId="77777777" w:rsidR="000878FF" w:rsidRPr="00C548F3" w:rsidRDefault="000878FF" w:rsidP="000878F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0A61">
        <w:rPr>
          <w:rFonts w:cstheme="min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7790024" wp14:editId="754EE9DC">
                <wp:simplePos x="0" y="0"/>
                <wp:positionH relativeFrom="column">
                  <wp:posOffset>638175</wp:posOffset>
                </wp:positionH>
                <wp:positionV relativeFrom="paragraph">
                  <wp:posOffset>259080</wp:posOffset>
                </wp:positionV>
                <wp:extent cx="365760" cy="38608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386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1A19B" w14:textId="77777777" w:rsidR="000878FF" w:rsidRPr="00C548F3" w:rsidRDefault="000878FF" w:rsidP="000878FF">
                            <w:r w:rsidRPr="00C548F3">
                              <w:t>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790024" id="_x0000_s1031" type="#_x0000_t202" style="position:absolute;left:0;text-align:left;margin-left:50.25pt;margin-top:20.4pt;width:28.8pt;height:30.4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" filled="f" stroked="f">
                <v:textbox style="mso-fit-shape-to-text:t">
                  <w:txbxContent>
                    <w:p w14:paraId="3911A19B" w14:textId="77777777" w:rsidR="000878FF" w:rsidRPr="00C548F3" w:rsidRDefault="000878FF" w:rsidP="000878FF">
                      <w:r w:rsidRPr="00C548F3">
                        <w:t>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0A61">
        <w:rPr>
          <w:rFonts w:cstheme="min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BDAE8CF" wp14:editId="59C4DED2">
                <wp:simplePos x="0" y="0"/>
                <wp:positionH relativeFrom="column">
                  <wp:posOffset>641985</wp:posOffset>
                </wp:positionH>
                <wp:positionV relativeFrom="paragraph">
                  <wp:posOffset>250190</wp:posOffset>
                </wp:positionV>
                <wp:extent cx="1928495" cy="1348740"/>
                <wp:effectExtent l="0" t="0" r="1460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8495" cy="1348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DED6B7" id="Rectangle 3" o:spid="_x0000_s1026" style="position:absolute;margin-left:50.55pt;margin-top:19.7pt;width:151.85pt;height:106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" filled="f" strokecolor="black [3213]" strokeweight="1pt"/>
            </w:pict>
          </mc:Fallback>
        </mc:AlternateContent>
      </w:r>
    </w:p>
    <w:p w14:paraId="6C64F5D8" w14:textId="315B5A39" w:rsidR="000878FF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23DB10C1" w14:textId="261E9342" w:rsidR="000878FF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7E0407F7" w14:textId="7BB28963" w:rsidR="000878FF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0B4D8225" w14:textId="37867D90" w:rsidR="000878FF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3D8BD906" w14:textId="77777777" w:rsidR="000878FF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38BBD12A" w14:textId="77777777" w:rsidR="000878FF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72B96E47" w14:textId="77777777" w:rsidR="000878FF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007B00CE" w14:textId="77777777" w:rsidR="000878FF" w:rsidRPr="00290A61" w:rsidRDefault="000878FF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3AB8D660" w14:textId="571920BA" w:rsidR="009A1CF7" w:rsidRPr="00290A61" w:rsidRDefault="005464A1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290A61">
        <w:rPr>
          <w:rFonts w:cstheme="minorHAnsi"/>
          <w:b/>
          <w:sz w:val="28"/>
          <w:szCs w:val="28"/>
          <w:lang w:val="en-US"/>
        </w:rPr>
        <w:t>3</w:t>
      </w:r>
      <w:r w:rsidR="00D60903" w:rsidRPr="00290A61">
        <w:rPr>
          <w:rFonts w:cstheme="minorHAnsi"/>
          <w:b/>
          <w:sz w:val="28"/>
          <w:szCs w:val="28"/>
          <w:lang w:val="en-US"/>
        </w:rPr>
        <w:t xml:space="preserve">. </w:t>
      </w:r>
      <w:r w:rsidR="00992793" w:rsidRPr="00992793">
        <w:rPr>
          <w:rFonts w:cstheme="minorHAnsi"/>
          <w:b/>
          <w:sz w:val="28"/>
          <w:szCs w:val="28"/>
          <w:lang w:val="en-US"/>
        </w:rPr>
        <w:t xml:space="preserve">Equilibrium and resting membrane potential </w:t>
      </w:r>
      <w:r w:rsidR="00747F76" w:rsidRPr="00290A61">
        <w:rPr>
          <w:rFonts w:cstheme="minorHAnsi"/>
          <w:b/>
          <w:sz w:val="28"/>
          <w:szCs w:val="28"/>
          <w:lang w:val="en-US"/>
        </w:rPr>
        <w:t>- program</w:t>
      </w:r>
    </w:p>
    <w:p w14:paraId="19788D3A" w14:textId="77777777" w:rsidR="00A068EC" w:rsidRPr="00290A61" w:rsidRDefault="00A068EC" w:rsidP="005464A1">
      <w:pPr>
        <w:pStyle w:val="ListParagraph"/>
        <w:spacing w:after="120" w:line="240" w:lineRule="auto"/>
        <w:ind w:left="0"/>
        <w:jc w:val="both"/>
        <w:textAlignment w:val="baseline"/>
        <w:rPr>
          <w:rFonts w:cstheme="minorHAnsi"/>
          <w:color w:val="000000" w:themeColor="text1"/>
          <w:sz w:val="24"/>
          <w:szCs w:val="28"/>
          <w:lang w:val="en-US"/>
        </w:rPr>
      </w:pPr>
    </w:p>
    <w:p w14:paraId="16F202AD" w14:textId="232338E0" w:rsidR="00992793" w:rsidRDefault="00992793" w:rsidP="005464A1">
      <w:pPr>
        <w:pStyle w:val="ListParagraph"/>
        <w:spacing w:after="120" w:line="240" w:lineRule="auto"/>
        <w:ind w:left="0"/>
        <w:jc w:val="both"/>
        <w:textAlignment w:val="baseline"/>
        <w:rPr>
          <w:rFonts w:cstheme="minorHAnsi"/>
          <w:color w:val="000000" w:themeColor="text1"/>
          <w:sz w:val="24"/>
          <w:szCs w:val="28"/>
          <w:lang w:val="en-US"/>
        </w:rPr>
      </w:pPr>
      <w:r w:rsidRPr="00992793">
        <w:rPr>
          <w:rFonts w:cstheme="minorHAnsi"/>
          <w:color w:val="000000" w:themeColor="text1"/>
          <w:sz w:val="24"/>
          <w:szCs w:val="28"/>
          <w:lang w:val="en-US"/>
        </w:rPr>
        <w:t xml:space="preserve">Write </w:t>
      </w:r>
      <w:r>
        <w:rPr>
          <w:rFonts w:cstheme="minorHAnsi"/>
          <w:color w:val="000000" w:themeColor="text1"/>
          <w:sz w:val="24"/>
          <w:szCs w:val="28"/>
          <w:lang w:val="en-US"/>
        </w:rPr>
        <w:t>the</w:t>
      </w:r>
      <w:r w:rsidRPr="00992793">
        <w:rPr>
          <w:rFonts w:cstheme="minorHAnsi"/>
          <w:color w:val="000000" w:themeColor="text1"/>
          <w:sz w:val="24"/>
          <w:szCs w:val="28"/>
          <w:lang w:val="en-US"/>
        </w:rPr>
        <w:t xml:space="preserve"> equation to calculate the equilibrium potential. What is the name of the equation? Explain what the equation describes.</w:t>
      </w:r>
    </w:p>
    <w:p w14:paraId="538B445E" w14:textId="49F78DA0" w:rsidR="00510651" w:rsidRPr="00290A61" w:rsidRDefault="00992793" w:rsidP="005464A1">
      <w:pPr>
        <w:pStyle w:val="ListParagraph"/>
        <w:spacing w:after="120" w:line="240" w:lineRule="auto"/>
        <w:ind w:left="0"/>
        <w:jc w:val="both"/>
        <w:textAlignment w:val="baseline"/>
        <w:rPr>
          <w:rFonts w:cstheme="minorHAnsi"/>
          <w:color w:val="000000" w:themeColor="text1"/>
          <w:lang w:val="en-US"/>
        </w:rPr>
      </w:pPr>
      <w:r w:rsidRPr="00992793">
        <w:rPr>
          <w:rFonts w:cstheme="minorHAnsi"/>
          <w:color w:val="000000" w:themeColor="text1"/>
          <w:sz w:val="24"/>
          <w:szCs w:val="28"/>
          <w:lang w:val="en-US"/>
        </w:rPr>
        <w:t>Calculate the equilibrium potential for K+, Na+, Cl- and Ca2+ ions on the cell membrane under physiological conditions.</w:t>
      </w:r>
    </w:p>
    <w:p w14:paraId="2A345BB8" w14:textId="39743CD2" w:rsidR="009A1CF7" w:rsidRPr="00290A61" w:rsidRDefault="009A1CF7" w:rsidP="005464A1">
      <w:pPr>
        <w:spacing w:after="120" w:line="240" w:lineRule="auto"/>
        <w:jc w:val="both"/>
        <w:textAlignment w:val="baseline"/>
        <w:rPr>
          <w:rFonts w:cstheme="minorHAnsi"/>
          <w:color w:val="000000" w:themeColor="text1"/>
          <w:lang w:val="en-US"/>
        </w:rPr>
      </w:pPr>
    </w:p>
    <w:p w14:paraId="3B4E1344" w14:textId="09372CD9" w:rsidR="00793964" w:rsidRPr="00290A61" w:rsidRDefault="00793964" w:rsidP="005464A1">
      <w:pPr>
        <w:spacing w:after="120" w:line="240" w:lineRule="auto"/>
        <w:jc w:val="both"/>
        <w:textAlignment w:val="baseline"/>
        <w:rPr>
          <w:rFonts w:cstheme="minorHAnsi"/>
          <w:color w:val="000000" w:themeColor="text1"/>
          <w:lang w:val="en-US"/>
        </w:rPr>
      </w:pPr>
    </w:p>
    <w:p w14:paraId="24C03223" w14:textId="77777777" w:rsidR="00793964" w:rsidRPr="00290A61" w:rsidRDefault="00793964" w:rsidP="005464A1">
      <w:pPr>
        <w:spacing w:after="120" w:line="240" w:lineRule="auto"/>
        <w:jc w:val="both"/>
        <w:textAlignment w:val="baseline"/>
        <w:rPr>
          <w:rFonts w:cstheme="minorHAnsi"/>
          <w:color w:val="000000" w:themeColor="text1"/>
          <w:lang w:val="en-US"/>
        </w:rPr>
      </w:pPr>
    </w:p>
    <w:p w14:paraId="015A9CA4" w14:textId="77777777" w:rsidR="00A068EC" w:rsidRPr="00290A61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594353F5" w14:textId="77777777" w:rsidR="00A068EC" w:rsidRPr="00290A61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0F59D38A" w14:textId="77777777" w:rsidR="00A068EC" w:rsidRPr="00290A61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6DFC0718" w14:textId="77777777" w:rsidR="000878FF" w:rsidRPr="00290A61" w:rsidRDefault="000878FF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09DFBCFD" w14:textId="77777777" w:rsidR="000878FF" w:rsidRPr="00290A61" w:rsidRDefault="000878FF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317A15B1" w14:textId="77777777" w:rsidR="000878FF" w:rsidRPr="00290A61" w:rsidRDefault="000878FF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205D6BE8" w14:textId="77777777" w:rsidR="00992793" w:rsidRDefault="00992793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7998F5DC" w14:textId="77777777" w:rsidR="00992793" w:rsidRDefault="00992793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  <w:r w:rsidRPr="00992793">
        <w:rPr>
          <w:rStyle w:val="eop"/>
          <w:rFonts w:asciiTheme="minorHAnsi" w:hAnsiTheme="minorHAnsi" w:cstheme="minorHAnsi"/>
          <w:szCs w:val="22"/>
          <w:lang w:val="en-US"/>
        </w:rPr>
        <w:lastRenderedPageBreak/>
        <w:t>Write the Goldman-Hodgkin-Katz equation. What relationships does this equation describe? What is the relationship (difference) between the Goldman equation and the Nernst equation?</w:t>
      </w:r>
    </w:p>
    <w:p w14:paraId="26199294" w14:textId="27EBC425" w:rsidR="009A1CF7" w:rsidRPr="00290A61" w:rsidRDefault="009A1CF7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color w:val="FF0000"/>
          <w:szCs w:val="22"/>
          <w:lang w:val="en-US"/>
        </w:rPr>
      </w:pPr>
    </w:p>
    <w:p w14:paraId="1AD09756" w14:textId="694FF4B0" w:rsidR="009A1CF7" w:rsidRPr="00290A61" w:rsidRDefault="009A1CF7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color w:val="FF0000"/>
          <w:szCs w:val="22"/>
          <w:lang w:val="en-US"/>
        </w:rPr>
      </w:pPr>
    </w:p>
    <w:p w14:paraId="397EB1BC" w14:textId="77777777" w:rsidR="00A068EC" w:rsidRPr="00290A61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4D7EA651" w14:textId="77777777" w:rsidR="00A068EC" w:rsidRPr="00290A61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5A9D8E0C" w14:textId="77777777" w:rsidR="00A068EC" w:rsidRPr="00290A61" w:rsidRDefault="00A068EC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szCs w:val="22"/>
          <w:lang w:val="en-US"/>
        </w:rPr>
      </w:pPr>
    </w:p>
    <w:p w14:paraId="60C2B021" w14:textId="75C7D462" w:rsidR="009A1CF7" w:rsidRPr="00290A61" w:rsidRDefault="00992793" w:rsidP="005464A1">
      <w:pPr>
        <w:pStyle w:val="paragraph"/>
        <w:spacing w:before="0" w:beforeAutospacing="0" w:after="120" w:afterAutospacing="0"/>
        <w:jc w:val="both"/>
        <w:textAlignment w:val="baseline"/>
        <w:rPr>
          <w:rStyle w:val="eop"/>
          <w:rFonts w:asciiTheme="minorHAnsi" w:hAnsiTheme="minorHAnsi" w:cstheme="minorHAnsi"/>
          <w:color w:val="FF0000"/>
          <w:lang w:val="en-US"/>
        </w:rPr>
      </w:pPr>
      <w:r w:rsidRPr="00992793">
        <w:rPr>
          <w:rStyle w:val="eop"/>
          <w:rFonts w:asciiTheme="minorHAnsi" w:hAnsiTheme="minorHAnsi" w:cstheme="minorHAnsi"/>
          <w:szCs w:val="22"/>
          <w:lang w:val="en-US"/>
        </w:rPr>
        <w:t>Based on it, calculate the membrane potential on the cell membrane under physiological conditions.</w:t>
      </w:r>
    </w:p>
    <w:p w14:paraId="5B57015D" w14:textId="77777777" w:rsidR="00747F76" w:rsidRPr="00290A61" w:rsidRDefault="00747F76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1FD6B8E5" w14:textId="77777777" w:rsidR="00747F76" w:rsidRPr="00290A61" w:rsidRDefault="00747F76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449D2E25" w14:textId="77777777" w:rsidR="00747F76" w:rsidRPr="00290A61" w:rsidRDefault="00747F76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0B154BEF" w14:textId="186C66A2" w:rsidR="00A4700B" w:rsidRPr="00290A61" w:rsidRDefault="005464A1" w:rsidP="005464A1">
      <w:pPr>
        <w:spacing w:before="120" w:after="0" w:line="24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290A61">
        <w:rPr>
          <w:rFonts w:cstheme="minorHAnsi"/>
          <w:b/>
          <w:sz w:val="28"/>
          <w:szCs w:val="28"/>
          <w:lang w:val="en-US"/>
        </w:rPr>
        <w:t>4</w:t>
      </w:r>
      <w:r w:rsidR="00D60903" w:rsidRPr="00290A61">
        <w:rPr>
          <w:rFonts w:cstheme="minorHAnsi"/>
          <w:b/>
          <w:sz w:val="28"/>
          <w:szCs w:val="28"/>
          <w:lang w:val="en-US"/>
        </w:rPr>
        <w:t xml:space="preserve">. </w:t>
      </w:r>
      <w:r w:rsidR="00992793" w:rsidRPr="00992793">
        <w:rPr>
          <w:rFonts w:cstheme="minorHAnsi"/>
          <w:b/>
          <w:sz w:val="28"/>
          <w:szCs w:val="28"/>
          <w:lang w:val="en-US"/>
        </w:rPr>
        <w:t>Resting membrane potential in various cell</w:t>
      </w:r>
      <w:r w:rsidR="00992793">
        <w:rPr>
          <w:rFonts w:cstheme="minorHAnsi"/>
          <w:b/>
          <w:sz w:val="28"/>
          <w:szCs w:val="28"/>
          <w:lang w:val="en-US"/>
        </w:rPr>
        <w:t xml:space="preserve"> types</w:t>
      </w:r>
      <w:r w:rsidR="009A1CF7" w:rsidRPr="00290A61">
        <w:rPr>
          <w:rFonts w:cstheme="minorHAnsi"/>
          <w:b/>
          <w:sz w:val="28"/>
          <w:szCs w:val="28"/>
          <w:lang w:val="en-US"/>
        </w:rPr>
        <w:t xml:space="preserve"> </w:t>
      </w:r>
      <w:r w:rsidR="00747F76" w:rsidRPr="00290A61">
        <w:rPr>
          <w:rFonts w:cstheme="minorHAnsi"/>
          <w:b/>
          <w:sz w:val="28"/>
          <w:szCs w:val="28"/>
          <w:lang w:val="en-US"/>
        </w:rPr>
        <w:t>- program</w:t>
      </w:r>
    </w:p>
    <w:p w14:paraId="664C491B" w14:textId="77777777" w:rsidR="009A1CF7" w:rsidRPr="00290A61" w:rsidRDefault="009A1CF7" w:rsidP="005464A1">
      <w:pPr>
        <w:pStyle w:val="ListParagraph"/>
        <w:spacing w:before="120" w:after="0" w:line="240" w:lineRule="auto"/>
        <w:ind w:left="0"/>
        <w:jc w:val="both"/>
        <w:rPr>
          <w:rFonts w:cstheme="minorHAnsi"/>
          <w:b/>
          <w:color w:val="FF0000"/>
          <w:sz w:val="28"/>
          <w:szCs w:val="28"/>
          <w:lang w:val="en-US"/>
        </w:rPr>
      </w:pPr>
    </w:p>
    <w:p w14:paraId="43D0AA52" w14:textId="51A58AA4" w:rsidR="009A1CF7" w:rsidRDefault="00992793" w:rsidP="005464A1">
      <w:pPr>
        <w:pStyle w:val="ListParagraph"/>
        <w:ind w:left="0"/>
        <w:jc w:val="both"/>
        <w:rPr>
          <w:rFonts w:cstheme="minorHAnsi"/>
          <w:sz w:val="24"/>
          <w:szCs w:val="28"/>
          <w:lang w:val="en-US"/>
        </w:rPr>
      </w:pPr>
      <w:r w:rsidRPr="00992793">
        <w:rPr>
          <w:rFonts w:cstheme="minorHAnsi"/>
          <w:sz w:val="24"/>
          <w:szCs w:val="28"/>
          <w:lang w:val="en-US"/>
        </w:rPr>
        <w:t xml:space="preserve">Explain why different cell types have different </w:t>
      </w:r>
      <w:r>
        <w:rPr>
          <w:rFonts w:cstheme="minorHAnsi"/>
          <w:sz w:val="24"/>
          <w:szCs w:val="28"/>
          <w:lang w:val="en-US"/>
        </w:rPr>
        <w:t>R</w:t>
      </w:r>
      <w:r w:rsidRPr="00992793">
        <w:rPr>
          <w:rFonts w:cstheme="minorHAnsi"/>
          <w:sz w:val="24"/>
          <w:szCs w:val="28"/>
          <w:lang w:val="en-US"/>
        </w:rPr>
        <w:t>MP?</w:t>
      </w:r>
    </w:p>
    <w:p w14:paraId="56C49483" w14:textId="77777777" w:rsidR="00992793" w:rsidRPr="00290A61" w:rsidRDefault="00992793" w:rsidP="005464A1">
      <w:pPr>
        <w:pStyle w:val="ListParagraph"/>
        <w:ind w:left="0"/>
        <w:jc w:val="both"/>
        <w:rPr>
          <w:rFonts w:cstheme="minorHAnsi"/>
          <w:sz w:val="24"/>
          <w:szCs w:val="28"/>
          <w:lang w:val="en-US"/>
        </w:rPr>
      </w:pPr>
      <w:bookmarkStart w:id="0" w:name="_GoBack"/>
      <w:bookmarkEnd w:id="0"/>
    </w:p>
    <w:p w14:paraId="70C9EF3F" w14:textId="531496D2" w:rsidR="009A1CF7" w:rsidRPr="00290A61" w:rsidRDefault="009A1CF7" w:rsidP="005464A1">
      <w:pPr>
        <w:pStyle w:val="ListParagraph"/>
        <w:numPr>
          <w:ilvl w:val="1"/>
          <w:numId w:val="6"/>
        </w:numPr>
        <w:ind w:left="0" w:firstLine="0"/>
        <w:jc w:val="both"/>
        <w:rPr>
          <w:rFonts w:cstheme="minorHAnsi"/>
          <w:sz w:val="24"/>
          <w:szCs w:val="28"/>
          <w:lang w:val="en-US"/>
        </w:rPr>
      </w:pPr>
      <w:r w:rsidRPr="00290A61">
        <w:rPr>
          <w:rFonts w:cstheme="minorHAnsi"/>
          <w:sz w:val="24"/>
          <w:szCs w:val="28"/>
          <w:lang w:val="en-US"/>
        </w:rPr>
        <w:t>Ne</w:t>
      </w:r>
      <w:r w:rsidR="00992793">
        <w:rPr>
          <w:rFonts w:cstheme="minorHAnsi"/>
          <w:sz w:val="24"/>
          <w:szCs w:val="28"/>
          <w:lang w:val="en-US"/>
        </w:rPr>
        <w:t>uron</w:t>
      </w:r>
    </w:p>
    <w:p w14:paraId="5838BCD5" w14:textId="77777777" w:rsidR="009A1CF7" w:rsidRPr="00290A61" w:rsidRDefault="009A1CF7" w:rsidP="005464A1">
      <w:pPr>
        <w:pStyle w:val="ListParagraph"/>
        <w:ind w:left="0"/>
        <w:jc w:val="both"/>
        <w:rPr>
          <w:rFonts w:cstheme="minorHAnsi"/>
          <w:sz w:val="24"/>
          <w:szCs w:val="28"/>
          <w:lang w:val="en-US"/>
        </w:rPr>
      </w:pPr>
    </w:p>
    <w:p w14:paraId="56702E7F" w14:textId="45400405" w:rsidR="009A1CF7" w:rsidRPr="00290A61" w:rsidRDefault="00992793" w:rsidP="005464A1">
      <w:pPr>
        <w:pStyle w:val="ListParagraph"/>
        <w:numPr>
          <w:ilvl w:val="1"/>
          <w:numId w:val="6"/>
        </w:numPr>
        <w:spacing w:after="0"/>
        <w:ind w:left="0" w:firstLine="0"/>
        <w:jc w:val="both"/>
        <w:rPr>
          <w:rFonts w:cstheme="minorHAnsi"/>
          <w:sz w:val="24"/>
          <w:szCs w:val="28"/>
          <w:lang w:val="en-US"/>
        </w:rPr>
      </w:pPr>
      <w:r w:rsidRPr="00992793">
        <w:rPr>
          <w:rFonts w:cstheme="minorHAnsi"/>
          <w:sz w:val="24"/>
          <w:szCs w:val="28"/>
          <w:lang w:val="en-US"/>
        </w:rPr>
        <w:t>Cardiac striated muscle cell</w:t>
      </w:r>
      <w:r w:rsidR="009A1CF7" w:rsidRPr="00290A61">
        <w:rPr>
          <w:rFonts w:cstheme="minorHAnsi"/>
          <w:sz w:val="24"/>
          <w:szCs w:val="28"/>
          <w:lang w:val="en-US"/>
        </w:rPr>
        <w:t>s</w:t>
      </w:r>
    </w:p>
    <w:p w14:paraId="2D48BF76" w14:textId="77777777" w:rsidR="00510651" w:rsidRPr="00290A61" w:rsidRDefault="00510651" w:rsidP="005464A1">
      <w:pPr>
        <w:spacing w:after="0"/>
        <w:jc w:val="both"/>
        <w:rPr>
          <w:rFonts w:cstheme="minorHAnsi"/>
          <w:sz w:val="24"/>
          <w:szCs w:val="28"/>
          <w:lang w:val="en-US"/>
        </w:rPr>
      </w:pPr>
    </w:p>
    <w:p w14:paraId="16CF650A" w14:textId="759AE08D" w:rsidR="00375F68" w:rsidRPr="00290A61" w:rsidRDefault="009A1CF7" w:rsidP="005464A1">
      <w:pPr>
        <w:pStyle w:val="ListParagraph"/>
        <w:numPr>
          <w:ilvl w:val="1"/>
          <w:numId w:val="6"/>
        </w:numPr>
        <w:spacing w:after="0"/>
        <w:ind w:left="0" w:firstLine="0"/>
        <w:jc w:val="both"/>
        <w:rPr>
          <w:rFonts w:cstheme="minorHAnsi"/>
          <w:sz w:val="24"/>
          <w:szCs w:val="28"/>
          <w:lang w:val="en-US"/>
        </w:rPr>
      </w:pPr>
      <w:r w:rsidRPr="00290A61">
        <w:rPr>
          <w:rFonts w:cstheme="minorHAnsi"/>
          <w:sz w:val="24"/>
          <w:szCs w:val="28"/>
          <w:lang w:val="en-US"/>
        </w:rPr>
        <w:t>Eryt</w:t>
      </w:r>
      <w:r w:rsidR="00992793">
        <w:rPr>
          <w:rFonts w:cstheme="minorHAnsi"/>
          <w:sz w:val="24"/>
          <w:szCs w:val="28"/>
          <w:lang w:val="en-US"/>
        </w:rPr>
        <w:t>h</w:t>
      </w:r>
      <w:r w:rsidRPr="00290A61">
        <w:rPr>
          <w:rFonts w:cstheme="minorHAnsi"/>
          <w:sz w:val="24"/>
          <w:szCs w:val="28"/>
          <w:lang w:val="en-US"/>
        </w:rPr>
        <w:t>rocyt</w:t>
      </w:r>
      <w:r w:rsidR="00992793">
        <w:rPr>
          <w:rFonts w:cstheme="minorHAnsi"/>
          <w:sz w:val="24"/>
          <w:szCs w:val="28"/>
          <w:lang w:val="en-US"/>
        </w:rPr>
        <w:t xml:space="preserve">e </w:t>
      </w:r>
    </w:p>
    <w:sectPr w:rsidR="00375F68" w:rsidRPr="00290A61" w:rsidSect="009023A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ADCAF" w14:textId="77777777" w:rsidR="008576B4" w:rsidRDefault="008576B4" w:rsidP="001A05CE">
      <w:pPr>
        <w:spacing w:after="0" w:line="240" w:lineRule="auto"/>
      </w:pPr>
      <w:r>
        <w:separator/>
      </w:r>
    </w:p>
  </w:endnote>
  <w:endnote w:type="continuationSeparator" w:id="0">
    <w:p w14:paraId="6D89D583" w14:textId="77777777" w:rsidR="008576B4" w:rsidRDefault="008576B4" w:rsidP="001A0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42524404"/>
      <w:docPartObj>
        <w:docPartGallery w:val="Page Numbers (Bottom of Page)"/>
        <w:docPartUnique/>
      </w:docPartObj>
    </w:sdtPr>
    <w:sdtEndPr/>
    <w:sdtContent>
      <w:p w14:paraId="71B24329" w14:textId="3D5D8970" w:rsidR="009023A4" w:rsidRDefault="009023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0903" w:rsidRPr="00D60903">
          <w:rPr>
            <w:noProof/>
            <w:lang w:val="cs-CZ"/>
          </w:rPr>
          <w:t>2</w:t>
        </w:r>
        <w:r>
          <w:fldChar w:fldCharType="end"/>
        </w:r>
      </w:p>
    </w:sdtContent>
  </w:sdt>
  <w:p w14:paraId="782655B0" w14:textId="77777777" w:rsidR="009023A4" w:rsidRDefault="009023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62CEC" w14:textId="44FDAFBA" w:rsidR="009023A4" w:rsidRDefault="009023A4">
    <w:pPr>
      <w:pStyle w:val="Footer"/>
      <w:jc w:val="center"/>
    </w:pPr>
  </w:p>
  <w:p w14:paraId="02112BC0" w14:textId="77777777" w:rsidR="009023A4" w:rsidRDefault="009023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461B7" w14:textId="77777777" w:rsidR="008576B4" w:rsidRDefault="008576B4" w:rsidP="001A05CE">
      <w:pPr>
        <w:spacing w:after="0" w:line="240" w:lineRule="auto"/>
      </w:pPr>
      <w:r>
        <w:separator/>
      </w:r>
    </w:p>
  </w:footnote>
  <w:footnote w:type="continuationSeparator" w:id="0">
    <w:p w14:paraId="28FADAD0" w14:textId="77777777" w:rsidR="008576B4" w:rsidRDefault="008576B4" w:rsidP="001A0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1A05CE" w:rsidRDefault="001A05CE" w:rsidP="001A05CE">
    <w:pPr>
      <w:pStyle w:val="2LFPednosta"/>
    </w:pPr>
    <w:r>
      <w:t>.</w:t>
    </w:r>
  </w:p>
  <w:p w14:paraId="1A821F1B" w14:textId="339AABC5" w:rsidR="001A05CE" w:rsidRPr="001A05CE" w:rsidRDefault="001A05CE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9023A4" w:rsidRDefault="009023A4" w:rsidP="00B37E61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46946B" w14:textId="77777777" w:rsidR="0013416A" w:rsidRPr="00501B00" w:rsidRDefault="0013416A" w:rsidP="0013416A">
    <w:pPr>
      <w:pStyle w:val="2LFPracovit"/>
      <w:ind w:left="0"/>
      <w:jc w:val="cent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 xml:space="preserve">Department </w:t>
    </w:r>
    <w:proofErr w:type="spellStart"/>
    <w:r>
      <w:rPr>
        <w:rFonts w:asciiTheme="minorHAnsi" w:hAnsiTheme="minorHAnsi" w:cstheme="minorHAnsi"/>
      </w:rPr>
      <w:t>of</w:t>
    </w:r>
    <w:proofErr w:type="spellEnd"/>
    <w:r>
      <w:rPr>
        <w:rFonts w:asciiTheme="minorHAnsi" w:hAnsiTheme="minorHAnsi" w:cstheme="minorHAnsi"/>
      </w:rPr>
      <w:t xml:space="preserve"> </w:t>
    </w:r>
    <w:proofErr w:type="spellStart"/>
    <w:r>
      <w:rPr>
        <w:rFonts w:asciiTheme="minorHAnsi" w:hAnsiTheme="minorHAnsi" w:cstheme="minorHAnsi"/>
      </w:rPr>
      <w:t>Physiology</w:t>
    </w:r>
    <w:proofErr w:type="spellEnd"/>
    <w:r>
      <w:rPr>
        <w:rFonts w:asciiTheme="minorHAnsi" w:hAnsiTheme="minorHAnsi" w:cstheme="minorHAnsi"/>
      </w:rPr>
      <w:t>, Second</w:t>
    </w:r>
    <w:r w:rsidRPr="00501B00">
      <w:rPr>
        <w:rFonts w:asciiTheme="minorHAnsi" w:hAnsiTheme="minorHAnsi" w:cstheme="minorHAnsi"/>
      </w:rPr>
      <w:t xml:space="preserve"> </w:t>
    </w:r>
    <w:proofErr w:type="spellStart"/>
    <w:r>
      <w:rPr>
        <w:rFonts w:asciiTheme="minorHAnsi" w:hAnsiTheme="minorHAnsi" w:cstheme="minorHAnsi"/>
      </w:rPr>
      <w:t>Faculty</w:t>
    </w:r>
    <w:proofErr w:type="spellEnd"/>
    <w:r>
      <w:rPr>
        <w:rFonts w:asciiTheme="minorHAnsi" w:hAnsiTheme="minorHAnsi" w:cstheme="minorHAnsi"/>
      </w:rPr>
      <w:t xml:space="preserve"> </w:t>
    </w:r>
    <w:proofErr w:type="spellStart"/>
    <w:r>
      <w:rPr>
        <w:rFonts w:asciiTheme="minorHAnsi" w:hAnsiTheme="minorHAnsi" w:cstheme="minorHAnsi"/>
      </w:rPr>
      <w:t>of</w:t>
    </w:r>
    <w:proofErr w:type="spellEnd"/>
    <w:r>
      <w:rPr>
        <w:rFonts w:asciiTheme="minorHAnsi" w:hAnsiTheme="minorHAnsi" w:cstheme="minorHAnsi"/>
      </w:rPr>
      <w:t xml:space="preserve"> </w:t>
    </w:r>
    <w:proofErr w:type="spellStart"/>
    <w:r>
      <w:rPr>
        <w:rFonts w:asciiTheme="minorHAnsi" w:hAnsiTheme="minorHAnsi" w:cstheme="minorHAnsi"/>
      </w:rPr>
      <w:t>Medicine</w:t>
    </w:r>
    <w:proofErr w:type="spellEnd"/>
    <w:r>
      <w:rPr>
        <w:rFonts w:asciiTheme="minorHAnsi" w:hAnsiTheme="minorHAnsi" w:cstheme="minorHAnsi"/>
      </w:rPr>
      <w:t>, Charles University</w:t>
    </w:r>
  </w:p>
  <w:p w14:paraId="69B8D790" w14:textId="77777777" w:rsidR="0013416A" w:rsidRPr="00501B00" w:rsidRDefault="0013416A" w:rsidP="0013416A">
    <w:pPr>
      <w:pStyle w:val="2LFPednosta"/>
      <w:ind w:left="0"/>
      <w:jc w:val="center"/>
      <w:rPr>
        <w:rFonts w:asciiTheme="minorHAnsi" w:hAnsiTheme="minorHAnsi" w:cstheme="minorHAnsi"/>
      </w:rPr>
    </w:pPr>
    <w:proofErr w:type="spellStart"/>
    <w:r>
      <w:rPr>
        <w:rFonts w:asciiTheme="minorHAnsi" w:hAnsiTheme="minorHAnsi" w:cstheme="minorHAnsi"/>
      </w:rPr>
      <w:t>Head</w:t>
    </w:r>
    <w:proofErr w:type="spellEnd"/>
    <w:r w:rsidRPr="00501B00">
      <w:rPr>
        <w:rFonts w:asciiTheme="minorHAnsi" w:hAnsiTheme="minorHAnsi" w:cstheme="minorHAnsi"/>
      </w:rPr>
      <w:t xml:space="preserve">: </w:t>
    </w:r>
    <w:proofErr w:type="gramStart"/>
    <w:r>
      <w:rPr>
        <w:rFonts w:asciiTheme="minorHAnsi" w:hAnsiTheme="minorHAnsi" w:cstheme="minorHAnsi"/>
      </w:rPr>
      <w:t>P</w:t>
    </w:r>
    <w:r w:rsidRPr="00501B00">
      <w:rPr>
        <w:rFonts w:asciiTheme="minorHAnsi" w:hAnsiTheme="minorHAnsi" w:cstheme="minorHAnsi"/>
      </w:rPr>
      <w:t>rof.</w:t>
    </w:r>
    <w:proofErr w:type="gramEnd"/>
    <w:r>
      <w:rPr>
        <w:rFonts w:asciiTheme="minorHAnsi" w:hAnsiTheme="minorHAnsi" w:cstheme="minorHAnsi"/>
      </w:rPr>
      <w:t xml:space="preserve"> </w:t>
    </w:r>
    <w:r w:rsidRPr="00501B00">
      <w:rPr>
        <w:rFonts w:asciiTheme="minorHAnsi" w:hAnsiTheme="minorHAnsi" w:cstheme="minorHAnsi"/>
      </w:rPr>
      <w:t>Přemysl Jiruška,</w:t>
    </w:r>
    <w:r>
      <w:rPr>
        <w:rFonts w:asciiTheme="minorHAnsi" w:hAnsiTheme="minorHAnsi" w:cstheme="minorHAnsi"/>
      </w:rPr>
      <w:t xml:space="preserve"> MD, </w:t>
    </w:r>
    <w:r w:rsidRPr="00501B00">
      <w:rPr>
        <w:rFonts w:asciiTheme="minorHAnsi" w:hAnsiTheme="minorHAnsi" w:cstheme="minorHAnsi"/>
      </w:rPr>
      <w:t>PhD</w:t>
    </w:r>
  </w:p>
  <w:p w14:paraId="18C05C1F" w14:textId="74BF99D3" w:rsidR="009023A4" w:rsidRDefault="009023A4" w:rsidP="009023A4">
    <w:pPr>
      <w:pStyle w:val="Header"/>
      <w:tabs>
        <w:tab w:val="clear" w:pos="4536"/>
        <w:tab w:val="clear" w:pos="9072"/>
        <w:tab w:val="left" w:pos="122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33F74"/>
    <w:multiLevelType w:val="multilevel"/>
    <w:tmpl w:val="FA7E63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343038"/>
    <w:multiLevelType w:val="hybridMultilevel"/>
    <w:tmpl w:val="C75219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D0A8D"/>
    <w:multiLevelType w:val="hybridMultilevel"/>
    <w:tmpl w:val="AD0AE68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374DB"/>
    <w:multiLevelType w:val="hybridMultilevel"/>
    <w:tmpl w:val="6A72140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123AA"/>
    <w:multiLevelType w:val="hybridMultilevel"/>
    <w:tmpl w:val="AFBAEFA8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8C42868"/>
    <w:multiLevelType w:val="multilevel"/>
    <w:tmpl w:val="8B8C21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610C59"/>
    <w:multiLevelType w:val="hybridMultilevel"/>
    <w:tmpl w:val="90684C0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EB7A44"/>
    <w:multiLevelType w:val="hybridMultilevel"/>
    <w:tmpl w:val="93083E4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45E7B"/>
    <w:multiLevelType w:val="multilevel"/>
    <w:tmpl w:val="9B2C6E6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7F3D21"/>
    <w:multiLevelType w:val="hybridMultilevel"/>
    <w:tmpl w:val="D7DCCF84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1CA2CF0"/>
    <w:multiLevelType w:val="hybridMultilevel"/>
    <w:tmpl w:val="941C8C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B07478"/>
    <w:multiLevelType w:val="hybridMultilevel"/>
    <w:tmpl w:val="648EFC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2623B9"/>
    <w:multiLevelType w:val="hybridMultilevel"/>
    <w:tmpl w:val="4E9E87B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805095"/>
    <w:multiLevelType w:val="hybridMultilevel"/>
    <w:tmpl w:val="6F0486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F5C70"/>
    <w:multiLevelType w:val="hybridMultilevel"/>
    <w:tmpl w:val="F446C3E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5D4550A"/>
    <w:multiLevelType w:val="hybridMultilevel"/>
    <w:tmpl w:val="06E4C2FE"/>
    <w:lvl w:ilvl="0" w:tplc="040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BD64091"/>
    <w:multiLevelType w:val="multilevel"/>
    <w:tmpl w:val="7B76CCE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B64935"/>
    <w:multiLevelType w:val="multilevel"/>
    <w:tmpl w:val="5A26C94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E005EE"/>
    <w:multiLevelType w:val="hybridMultilevel"/>
    <w:tmpl w:val="26668858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2893F99"/>
    <w:multiLevelType w:val="hybridMultilevel"/>
    <w:tmpl w:val="167E574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4BB77BB"/>
    <w:multiLevelType w:val="multilevel"/>
    <w:tmpl w:val="450C6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8971C80"/>
    <w:multiLevelType w:val="multilevel"/>
    <w:tmpl w:val="1F4E5C9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504052"/>
    <w:multiLevelType w:val="hybridMultilevel"/>
    <w:tmpl w:val="53E4E6F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393B6F"/>
    <w:multiLevelType w:val="multilevel"/>
    <w:tmpl w:val="BA9A2C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A3A473B"/>
    <w:multiLevelType w:val="hybridMultilevel"/>
    <w:tmpl w:val="9CC018A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601E05"/>
    <w:multiLevelType w:val="hybridMultilevel"/>
    <w:tmpl w:val="5030ACA2"/>
    <w:lvl w:ilvl="0" w:tplc="040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4"/>
  </w:num>
  <w:num w:numId="5">
    <w:abstractNumId w:val="15"/>
  </w:num>
  <w:num w:numId="6">
    <w:abstractNumId w:val="2"/>
  </w:num>
  <w:num w:numId="7">
    <w:abstractNumId w:val="6"/>
  </w:num>
  <w:num w:numId="8">
    <w:abstractNumId w:val="18"/>
  </w:num>
  <w:num w:numId="9">
    <w:abstractNumId w:val="11"/>
  </w:num>
  <w:num w:numId="10">
    <w:abstractNumId w:val="28"/>
  </w:num>
  <w:num w:numId="11">
    <w:abstractNumId w:val="19"/>
  </w:num>
  <w:num w:numId="12">
    <w:abstractNumId w:val="17"/>
  </w:num>
  <w:num w:numId="13">
    <w:abstractNumId w:val="20"/>
  </w:num>
  <w:num w:numId="14">
    <w:abstractNumId w:val="25"/>
  </w:num>
  <w:num w:numId="15">
    <w:abstractNumId w:val="26"/>
  </w:num>
  <w:num w:numId="16">
    <w:abstractNumId w:val="29"/>
  </w:num>
  <w:num w:numId="17">
    <w:abstractNumId w:val="27"/>
  </w:num>
  <w:num w:numId="18">
    <w:abstractNumId w:val="8"/>
  </w:num>
  <w:num w:numId="19">
    <w:abstractNumId w:val="1"/>
  </w:num>
  <w:num w:numId="20">
    <w:abstractNumId w:val="22"/>
  </w:num>
  <w:num w:numId="21">
    <w:abstractNumId w:val="23"/>
  </w:num>
  <w:num w:numId="22">
    <w:abstractNumId w:val="12"/>
  </w:num>
  <w:num w:numId="23">
    <w:abstractNumId w:val="16"/>
  </w:num>
  <w:num w:numId="24">
    <w:abstractNumId w:val="30"/>
  </w:num>
  <w:num w:numId="25">
    <w:abstractNumId w:val="24"/>
  </w:num>
  <w:num w:numId="26">
    <w:abstractNumId w:val="7"/>
  </w:num>
  <w:num w:numId="27">
    <w:abstractNumId w:val="13"/>
  </w:num>
  <w:num w:numId="28">
    <w:abstractNumId w:val="31"/>
  </w:num>
  <w:num w:numId="29">
    <w:abstractNumId w:val="3"/>
  </w:num>
  <w:num w:numId="30">
    <w:abstractNumId w:val="21"/>
  </w:num>
  <w:num w:numId="31">
    <w:abstractNumId w:val="10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tLAwN7EwMzQ0MbFU0lEKTi0uzszPAymwqAUApVmgrSwAAAA="/>
  </w:docVars>
  <w:rsids>
    <w:rsidRoot w:val="008E5C1E"/>
    <w:rsid w:val="00005968"/>
    <w:rsid w:val="00037C12"/>
    <w:rsid w:val="000878FF"/>
    <w:rsid w:val="001046F9"/>
    <w:rsid w:val="0013416A"/>
    <w:rsid w:val="001773C2"/>
    <w:rsid w:val="001A05CE"/>
    <w:rsid w:val="001B66A5"/>
    <w:rsid w:val="001F0501"/>
    <w:rsid w:val="001F4D81"/>
    <w:rsid w:val="00213B94"/>
    <w:rsid w:val="00232B46"/>
    <w:rsid w:val="0028439D"/>
    <w:rsid w:val="00290A61"/>
    <w:rsid w:val="002F4C4E"/>
    <w:rsid w:val="003025DE"/>
    <w:rsid w:val="00375F68"/>
    <w:rsid w:val="003D4281"/>
    <w:rsid w:val="003E203D"/>
    <w:rsid w:val="003F7612"/>
    <w:rsid w:val="00402E7A"/>
    <w:rsid w:val="00450EB8"/>
    <w:rsid w:val="0045736E"/>
    <w:rsid w:val="004D46E1"/>
    <w:rsid w:val="00501B00"/>
    <w:rsid w:val="00510651"/>
    <w:rsid w:val="005464A1"/>
    <w:rsid w:val="00617112"/>
    <w:rsid w:val="00645FE8"/>
    <w:rsid w:val="00663CEF"/>
    <w:rsid w:val="006D067D"/>
    <w:rsid w:val="006D0C91"/>
    <w:rsid w:val="006D70DA"/>
    <w:rsid w:val="00715D4A"/>
    <w:rsid w:val="00747F76"/>
    <w:rsid w:val="007664A1"/>
    <w:rsid w:val="00793964"/>
    <w:rsid w:val="0080663F"/>
    <w:rsid w:val="008576B4"/>
    <w:rsid w:val="0085A299"/>
    <w:rsid w:val="008937B5"/>
    <w:rsid w:val="008E201F"/>
    <w:rsid w:val="008E5C1E"/>
    <w:rsid w:val="008F13D4"/>
    <w:rsid w:val="009023A4"/>
    <w:rsid w:val="0094212E"/>
    <w:rsid w:val="00992793"/>
    <w:rsid w:val="0099786F"/>
    <w:rsid w:val="009A1CF7"/>
    <w:rsid w:val="009C02AE"/>
    <w:rsid w:val="009E66D3"/>
    <w:rsid w:val="00A068EC"/>
    <w:rsid w:val="00A371B0"/>
    <w:rsid w:val="00A4700B"/>
    <w:rsid w:val="00AE738C"/>
    <w:rsid w:val="00B0788F"/>
    <w:rsid w:val="00B37E61"/>
    <w:rsid w:val="00B53ACD"/>
    <w:rsid w:val="00BA4EB5"/>
    <w:rsid w:val="00BF4DCA"/>
    <w:rsid w:val="00C548F3"/>
    <w:rsid w:val="00CA2F44"/>
    <w:rsid w:val="00D13165"/>
    <w:rsid w:val="00D60903"/>
    <w:rsid w:val="00E0743A"/>
    <w:rsid w:val="00E10F66"/>
    <w:rsid w:val="00E20BD2"/>
    <w:rsid w:val="00E72E0B"/>
    <w:rsid w:val="00E81FB8"/>
    <w:rsid w:val="00E835D3"/>
    <w:rsid w:val="00E9134A"/>
    <w:rsid w:val="00F036F1"/>
    <w:rsid w:val="00F334EB"/>
    <w:rsid w:val="00F46835"/>
    <w:rsid w:val="00F801A1"/>
    <w:rsid w:val="00FD55C5"/>
    <w:rsid w:val="00FE40C5"/>
    <w:rsid w:val="209C7247"/>
    <w:rsid w:val="210C2C55"/>
    <w:rsid w:val="23148945"/>
    <w:rsid w:val="3BA3CCFB"/>
    <w:rsid w:val="3D950696"/>
    <w:rsid w:val="427528DF"/>
    <w:rsid w:val="6B2CF014"/>
    <w:rsid w:val="7A0F9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17112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21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12E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F7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ormaltextrun">
    <w:name w:val="normaltextrun"/>
    <w:basedOn w:val="DefaultParagraphFont"/>
    <w:rsid w:val="003F7612"/>
  </w:style>
  <w:style w:type="character" w:customStyle="1" w:styleId="eop">
    <w:name w:val="eop"/>
    <w:basedOn w:val="DefaultParagraphFont"/>
    <w:rsid w:val="003F7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5" ma:contentTypeDescription="Vytvoří nový dokument" ma:contentTypeScope="" ma:versionID="3b7867fe3a059967639f1fd8cd866976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f6f380a1fafd99a359d1620a98e62481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Props1.xml><?xml version="1.0" encoding="utf-8"?>
<ds:datastoreItem xmlns:ds="http://schemas.openxmlformats.org/officeDocument/2006/customXml" ds:itemID="{2137D671-7071-4B47-9F65-5D6DA01E16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3DC1D2-2310-484D-9E9E-4733DE1F2ED6}">
  <ds:schemaRefs>
    <ds:schemaRef ds:uri="http://schemas.openxmlformats.org/package/2006/metadata/core-properties"/>
    <ds:schemaRef ds:uri="5e93236a-47b7-43d2-a08b-59391149b7cf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33fe943e-765e-4eb3-8a96-d7e6745c8440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3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5</cp:revision>
  <cp:lastPrinted>2022-09-20T08:51:00Z</cp:lastPrinted>
  <dcterms:created xsi:type="dcterms:W3CDTF">2023-10-02T15:54:00Z</dcterms:created>
  <dcterms:modified xsi:type="dcterms:W3CDTF">2023-10-02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</Properties>
</file>